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Will Strick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Diane Strick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87709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